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01F1E" w14:textId="75BBA543" w:rsidR="00203EDC" w:rsidRPr="00203EDC" w:rsidRDefault="00237F46" w:rsidP="00203EDC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0CD0">
        <w:rPr>
          <w:noProof/>
          <w:lang w:eastAsia="pl-PL"/>
        </w:rPr>
        <w:drawing>
          <wp:inline distT="0" distB="0" distL="0" distR="0" wp14:anchorId="0C7D983F" wp14:editId="1330C3C2">
            <wp:extent cx="5760720" cy="141859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6A403" w14:textId="6908AA63" w:rsidR="0069079C" w:rsidRPr="00203EDC" w:rsidRDefault="00833643" w:rsidP="00237F4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8A527C5" w14:textId="77777777" w:rsidR="00203EDC" w:rsidRDefault="00203EDC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F3A39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7D75E1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773298" w14:textId="77777777" w:rsidR="00237F46" w:rsidRPr="00237F46" w:rsidRDefault="00237F46" w:rsidP="00237F46">
      <w:pPr>
        <w:jc w:val="center"/>
        <w:rPr>
          <w:rFonts w:ascii="Times New Roman" w:hAnsi="Times New Roman" w:cs="Times New Roman"/>
          <w:b/>
          <w:sz w:val="44"/>
          <w:szCs w:val="24"/>
        </w:rPr>
      </w:pPr>
      <w:bookmarkStart w:id="0" w:name="OLE_LINK7"/>
      <w:bookmarkStart w:id="1" w:name="OLE_LINK8"/>
      <w:bookmarkStart w:id="2" w:name="OLE_LINK9"/>
      <w:r w:rsidRPr="00237F46">
        <w:rPr>
          <w:rFonts w:ascii="Times New Roman" w:hAnsi="Times New Roman" w:cs="Times New Roman"/>
          <w:b/>
          <w:sz w:val="44"/>
          <w:szCs w:val="24"/>
        </w:rPr>
        <w:t>Dokumentacja projektu</w:t>
      </w:r>
    </w:p>
    <w:bookmarkEnd w:id="0"/>
    <w:bookmarkEnd w:id="1"/>
    <w:bookmarkEnd w:id="2"/>
    <w:p w14:paraId="53DCBB9F" w14:textId="74347301" w:rsidR="00237F46" w:rsidRDefault="00237F46" w:rsidP="00237F46">
      <w:pPr>
        <w:jc w:val="center"/>
        <w:rPr>
          <w:b/>
          <w:sz w:val="48"/>
          <w:szCs w:val="48"/>
        </w:rPr>
      </w:pPr>
      <w:r w:rsidRPr="00237F46">
        <w:rPr>
          <w:rFonts w:ascii="Times New Roman" w:hAnsi="Times New Roman" w:cs="Times New Roman"/>
          <w:bCs/>
          <w:sz w:val="44"/>
          <w:szCs w:val="24"/>
        </w:rPr>
        <w:t>Przedmiot:</w:t>
      </w:r>
      <w:r>
        <w:rPr>
          <w:b/>
          <w:sz w:val="48"/>
          <w:szCs w:val="48"/>
        </w:rPr>
        <w:t xml:space="preserve"> </w:t>
      </w:r>
      <w:r>
        <w:rPr>
          <w:rFonts w:ascii="Times New Roman" w:hAnsi="Times New Roman" w:cs="Times New Roman"/>
          <w:b/>
          <w:sz w:val="44"/>
          <w:szCs w:val="24"/>
        </w:rPr>
        <w:t>Programowanie</w:t>
      </w:r>
    </w:p>
    <w:p w14:paraId="5616AAC3" w14:textId="77777777" w:rsidR="00237F46" w:rsidRPr="00237F46" w:rsidRDefault="00237F46" w:rsidP="00237F46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 w:rsidRPr="00237F46">
        <w:rPr>
          <w:rFonts w:ascii="Times New Roman" w:hAnsi="Times New Roman" w:cs="Times New Roman"/>
          <w:b/>
          <w:sz w:val="44"/>
          <w:szCs w:val="24"/>
        </w:rPr>
        <w:t>Tytuł projektu:</w:t>
      </w:r>
    </w:p>
    <w:p w14:paraId="6C40DBBC" w14:textId="36F36BF9" w:rsidR="00203EDC" w:rsidRPr="00203EDC" w:rsidRDefault="00450BA4" w:rsidP="00203EDC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>
        <w:rPr>
          <w:rFonts w:ascii="Times New Roman" w:hAnsi="Times New Roman" w:cs="Times New Roman"/>
          <w:b/>
          <w:sz w:val="44"/>
          <w:szCs w:val="24"/>
        </w:rPr>
        <w:t>Kalkulator do stypendium</w:t>
      </w:r>
    </w:p>
    <w:p w14:paraId="2D522F2A" w14:textId="77777777"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E82E5B" w14:textId="77777777"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473992" w14:textId="77777777" w:rsidR="00203EDC" w:rsidRDefault="00203EDC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7847B8" w14:textId="77777777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6421BA" w14:textId="5CA6B901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  <w:t>Wykonawc</w:t>
      </w:r>
      <w:r w:rsidR="0052795D">
        <w:rPr>
          <w:rFonts w:ascii="Times New Roman" w:hAnsi="Times New Roman" w:cs="Times New Roman"/>
          <w:sz w:val="24"/>
          <w:szCs w:val="24"/>
        </w:rPr>
        <w:t>y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5A6ECC23" w14:textId="6A6B1311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450BA4">
        <w:rPr>
          <w:rFonts w:ascii="Times New Roman" w:hAnsi="Times New Roman" w:cs="Times New Roman"/>
          <w:sz w:val="24"/>
          <w:szCs w:val="24"/>
        </w:rPr>
        <w:t>Daniil Falovskyi w61881</w:t>
      </w:r>
    </w:p>
    <w:p w14:paraId="679A464F" w14:textId="7B52ADD5" w:rsidR="00203EDC" w:rsidRPr="00203EDC" w:rsidRDefault="00203EDC" w:rsidP="00203EDC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50BA4" w:rsidRPr="00450BA4">
        <w:rPr>
          <w:rFonts w:ascii="Times New Roman" w:hAnsi="Times New Roman" w:cs="Times New Roman"/>
          <w:sz w:val="24"/>
          <w:szCs w:val="24"/>
        </w:rPr>
        <w:t>Adam Serwon</w:t>
      </w:r>
      <w:r w:rsidR="00450BA4">
        <w:rPr>
          <w:rFonts w:ascii="Times New Roman" w:hAnsi="Times New Roman" w:cs="Times New Roman"/>
          <w:sz w:val="24"/>
          <w:szCs w:val="24"/>
        </w:rPr>
        <w:t xml:space="preserve"> </w:t>
      </w:r>
      <w:r w:rsidR="00E67321">
        <w:rPr>
          <w:rFonts w:ascii="Times New Roman" w:hAnsi="Times New Roman" w:cs="Times New Roman"/>
          <w:sz w:val="24"/>
          <w:szCs w:val="24"/>
        </w:rPr>
        <w:t>w</w:t>
      </w:r>
      <w:r w:rsidR="00450BA4" w:rsidRPr="00450BA4">
        <w:rPr>
          <w:rFonts w:ascii="Times New Roman" w:hAnsi="Times New Roman" w:cs="Times New Roman"/>
          <w:sz w:val="24"/>
          <w:szCs w:val="24"/>
        </w:rPr>
        <w:t>63310</w:t>
      </w:r>
    </w:p>
    <w:p w14:paraId="24883E9C" w14:textId="1CB68A47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37F46" w:rsidRPr="00237F46">
        <w:rPr>
          <w:rFonts w:ascii="Times New Roman" w:hAnsi="Times New Roman" w:cs="Times New Roman"/>
          <w:sz w:val="24"/>
          <w:szCs w:val="24"/>
        </w:rPr>
        <w:t xml:space="preserve">Semestr, symbol kierunku i grupa: </w:t>
      </w:r>
      <w:r w:rsidR="00450BA4" w:rsidRPr="00450BA4">
        <w:rPr>
          <w:rFonts w:ascii="Times New Roman" w:hAnsi="Times New Roman" w:cs="Times New Roman"/>
          <w:sz w:val="24"/>
          <w:szCs w:val="24"/>
        </w:rPr>
        <w:t>4IID-IoT/2019-SP02</w:t>
      </w:r>
    </w:p>
    <w:p w14:paraId="19D6AE75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EF726E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05BB15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E6D54B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916EB7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5165D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BC5FE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097498D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237F46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871255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E8534C" w14:textId="77777777" w:rsidR="0053079D" w:rsidRPr="0053079D" w:rsidRDefault="0053079D">
          <w:pPr>
            <w:pStyle w:val="Nagwekspisutreci"/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</w:pPr>
          <w:r w:rsidRPr="0053079D"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  <w:t>Spis treści</w:t>
          </w:r>
        </w:p>
        <w:p w14:paraId="0E3C4FA7" w14:textId="6C5DE14B" w:rsidR="00542027" w:rsidRDefault="0053079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76395829" w:history="1"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542027">
              <w:rPr>
                <w:rFonts w:eastAsiaTheme="minorEastAsia"/>
                <w:noProof/>
                <w:lang w:eastAsia="pl-PL"/>
              </w:rPr>
              <w:tab/>
            </w:r>
            <w:r w:rsidR="00542027"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542027">
              <w:rPr>
                <w:noProof/>
                <w:webHidden/>
              </w:rPr>
              <w:tab/>
            </w:r>
            <w:r w:rsidR="00542027">
              <w:rPr>
                <w:noProof/>
                <w:webHidden/>
              </w:rPr>
              <w:fldChar w:fldCharType="begin"/>
            </w:r>
            <w:r w:rsidR="00542027">
              <w:rPr>
                <w:noProof/>
                <w:webHidden/>
              </w:rPr>
              <w:instrText xml:space="preserve"> PAGEREF _Toc76395829 \h </w:instrText>
            </w:r>
            <w:r w:rsidR="00542027">
              <w:rPr>
                <w:noProof/>
                <w:webHidden/>
              </w:rPr>
            </w:r>
            <w:r w:rsidR="00542027">
              <w:rPr>
                <w:noProof/>
                <w:webHidden/>
              </w:rPr>
              <w:fldChar w:fldCharType="separate"/>
            </w:r>
            <w:r w:rsidR="00542027">
              <w:rPr>
                <w:noProof/>
                <w:webHidden/>
              </w:rPr>
              <w:t>3</w:t>
            </w:r>
            <w:r w:rsidR="00542027">
              <w:rPr>
                <w:noProof/>
                <w:webHidden/>
              </w:rPr>
              <w:fldChar w:fldCharType="end"/>
            </w:r>
          </w:hyperlink>
        </w:p>
        <w:p w14:paraId="3AC88053" w14:textId="3A4EBFC3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0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FD502" w14:textId="08E28CB1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1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B73EF" w14:textId="5D6A2C1F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2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 (diagram Gant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B793C" w14:textId="624A41AC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3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6AB5F" w14:textId="37A50342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4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9144E" w14:textId="5989C21F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5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Raporty z testów jednostk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CE867" w14:textId="53CA5C01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6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C78D5" w14:textId="667789AA" w:rsidR="00542027" w:rsidRDefault="0054202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7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44CCF" w14:textId="64F50808" w:rsidR="00542027" w:rsidRDefault="00542027">
          <w:pPr>
            <w:pStyle w:val="Spistreci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6395838" w:history="1"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10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1656BB">
              <w:rPr>
                <w:rStyle w:val="Hipercze"/>
                <w:rFonts w:ascii="Times New Roman" w:hAnsi="Times New Roman" w:cs="Times New Roman"/>
                <w:b/>
                <w:noProof/>
              </w:rPr>
              <w:t>Dokumentacj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95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69D12" w14:textId="76337B56" w:rsidR="0053079D" w:rsidRDefault="0053079D">
          <w:r w:rsidRPr="0053079D"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E5BBF20" w14:textId="77777777" w:rsidR="00751B01" w:rsidRPr="00751B01" w:rsidRDefault="00BE503F" w:rsidP="00751B01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76395829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3"/>
    </w:p>
    <w:p w14:paraId="0E6E38CF" w14:textId="3C5D3E4A" w:rsidR="00751B01" w:rsidRDefault="0040011F" w:rsidP="00220B30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011F">
        <w:rPr>
          <w:rFonts w:ascii="Times New Roman" w:hAnsi="Times New Roman" w:cs="Times New Roman"/>
          <w:sz w:val="24"/>
          <w:szCs w:val="24"/>
        </w:rPr>
        <w:t>Studenci każdego semestru chcą mieć stypendium. To czy uzyskają dodatkowe pieniądze zależy od średniej ocen za semestr i dodatkowych punktów. Chcąc otrzymać stypendium musimy kontrolować nasze oceny i sprawdzać z których przedmiotów musimy się  bardziej postarać oraz ciągle liczyć średnią, Wymyśliliśmy aplikację która robi to wszystko za na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011F">
        <w:rPr>
          <w:rFonts w:ascii="Times New Roman" w:hAnsi="Times New Roman" w:cs="Times New Roman"/>
          <w:sz w:val="24"/>
          <w:szCs w:val="24"/>
        </w:rPr>
        <w:t>Student wpisuje nazwy przedmiotów do pliku txt rozdzielając je przecinkie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011F">
        <w:rPr>
          <w:rFonts w:ascii="Times New Roman" w:hAnsi="Times New Roman" w:cs="Times New Roman"/>
          <w:sz w:val="24"/>
          <w:szCs w:val="24"/>
        </w:rPr>
        <w:t>Wystarczy zrobić to tylko raz na początku semestru gdy poznajemy nowe przedmioty, później plik będzie zapisany na komputerz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011F">
        <w:rPr>
          <w:rFonts w:ascii="Times New Roman" w:hAnsi="Times New Roman" w:cs="Times New Roman"/>
          <w:sz w:val="24"/>
          <w:szCs w:val="24"/>
        </w:rPr>
        <w:t>Gdy student otwiera aplikacje widzi przycisk „kliknij mnie” po jego kliknięciu pobierana jest lista przedmiotów z pliku „przedmioty.txt” i tworzy się środowisko, w którym można wybrać ocenę. Po wybraniu ocen naciskamy ponownie przycisk „kliknij mnie” co spowoduje obliczeni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6B82">
        <w:rPr>
          <w:rFonts w:ascii="Times New Roman" w:hAnsi="Times New Roman" w:cs="Times New Roman"/>
          <w:sz w:val="24"/>
          <w:szCs w:val="24"/>
        </w:rPr>
        <w:t>Dla wykonania zadania wykorzystano język c#.</w:t>
      </w:r>
    </w:p>
    <w:p w14:paraId="54C92496" w14:textId="2BB87C3E" w:rsidR="00BE503F" w:rsidRPr="00D55ED8" w:rsidRDefault="00BE503F" w:rsidP="00BE503F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76395830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4"/>
    </w:p>
    <w:p w14:paraId="270FE6B4" w14:textId="6E802835" w:rsidR="00BE503F" w:rsidRPr="00BE503F" w:rsidRDefault="00BE503F" w:rsidP="00BE503F">
      <w:pPr>
        <w:pStyle w:val="Akapitzlist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794A1269" w14:textId="46508A9C" w:rsidR="0031203A" w:rsidRPr="00BE503F" w:rsidRDefault="0031203A" w:rsidP="0031203A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informacji o stypendium za poprzedni semestr.</w:t>
      </w:r>
    </w:p>
    <w:p w14:paraId="2A6DD46D" w14:textId="7C1C106C" w:rsidR="00BE503F" w:rsidRPr="00BE503F" w:rsidRDefault="00AA6B82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rzenie środowiska w którym należy wybrać ocenę do każdego prze</w:t>
      </w:r>
      <w:r w:rsidR="00316DC4">
        <w:rPr>
          <w:rFonts w:ascii="Times New Roman" w:hAnsi="Times New Roman" w:cs="Times New Roman"/>
          <w:sz w:val="24"/>
          <w:szCs w:val="24"/>
        </w:rPr>
        <w:t>dmiotu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527B2A98" w14:textId="78D5E154" w:rsidR="00BE503F" w:rsidRPr="00BE503F" w:rsidRDefault="00D50BFE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pisanie dodatkowych punktów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5A1DF09E" w14:textId="4032487B" w:rsidR="00BE503F" w:rsidRPr="00BE503F" w:rsidRDefault="00D50BFE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liczenie średniej za semestr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45937243" w14:textId="64135EFD" w:rsidR="00BE503F" w:rsidRPr="00BE503F" w:rsidRDefault="00D50BFE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liczenie punktów rankingowych za stypendium</w:t>
      </w:r>
      <w:r w:rsidR="0031203A">
        <w:rPr>
          <w:rFonts w:ascii="Times New Roman" w:hAnsi="Times New Roman" w:cs="Times New Roman"/>
          <w:sz w:val="24"/>
          <w:szCs w:val="24"/>
        </w:rPr>
        <w:t>.</w:t>
      </w:r>
    </w:p>
    <w:p w14:paraId="58BF3591" w14:textId="476588B4" w:rsidR="00BE503F" w:rsidRPr="00BE503F" w:rsidRDefault="00BE503F" w:rsidP="00BE503F">
      <w:pPr>
        <w:pStyle w:val="Akapitzlist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2EBE7BEC" w14:textId="77777777" w:rsidR="00316DC4" w:rsidRDefault="00316DC4" w:rsidP="00316DC4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czytanie przedmiotów z pliku txt.</w:t>
      </w:r>
    </w:p>
    <w:p w14:paraId="696BCE19" w14:textId="72E8F252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jest przyjazna dla </w:t>
      </w:r>
      <w:r w:rsidR="00316DC4">
        <w:rPr>
          <w:rFonts w:ascii="Times New Roman" w:hAnsi="Times New Roman" w:cs="Times New Roman"/>
          <w:sz w:val="24"/>
          <w:szCs w:val="24"/>
        </w:rPr>
        <w:t xml:space="preserve">studenta </w:t>
      </w:r>
      <w:r w:rsidRPr="00BE503F">
        <w:rPr>
          <w:rFonts w:ascii="Times New Roman" w:hAnsi="Times New Roman" w:cs="Times New Roman"/>
          <w:sz w:val="24"/>
          <w:szCs w:val="24"/>
        </w:rPr>
        <w:t>oraz jest prosta w użyciu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67CE8027" w14:textId="5FA33B5D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działa na </w:t>
      </w:r>
      <w:r w:rsidR="00316DC4">
        <w:rPr>
          <w:rFonts w:ascii="Times New Roman" w:hAnsi="Times New Roman" w:cs="Times New Roman"/>
          <w:sz w:val="24"/>
          <w:szCs w:val="24"/>
        </w:rPr>
        <w:t>wielu systemach komputerowych.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781747A8" w14:textId="30CE5EB4" w:rsidR="00BE503F" w:rsidRPr="00BE503F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tworzona jest w języku </w:t>
      </w:r>
      <w:r w:rsidR="00E6529A">
        <w:rPr>
          <w:rFonts w:ascii="Times New Roman" w:hAnsi="Times New Roman" w:cs="Times New Roman"/>
          <w:sz w:val="24"/>
          <w:szCs w:val="24"/>
        </w:rPr>
        <w:t>c# z wykorzystaniem WinForm</w:t>
      </w:r>
      <w:r w:rsidR="00810E60">
        <w:rPr>
          <w:rFonts w:ascii="Times New Roman" w:hAnsi="Times New Roman" w:cs="Times New Roman"/>
          <w:sz w:val="24"/>
          <w:szCs w:val="24"/>
        </w:rPr>
        <w:t>s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30250306" w14:textId="2A5632F7" w:rsidR="005A65B4" w:rsidRDefault="00BE503F" w:rsidP="00BE503F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Aplikacja nawiązuje połączenie z bazą danych i używa rekordów w niej zapisanych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55474606" w14:textId="105AAC96" w:rsidR="00BE503F" w:rsidRPr="00BE503F" w:rsidRDefault="005A65B4" w:rsidP="005A65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52D8D5" w14:textId="37288BFD" w:rsidR="00BE503F" w:rsidRPr="00D55ED8" w:rsidRDefault="00691E9E" w:rsidP="00691E9E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76395831"/>
      <w:r w:rsidRPr="00D55ED8">
        <w:rPr>
          <w:rFonts w:ascii="Times New Roman" w:hAnsi="Times New Roman" w:cs="Times New Roman"/>
          <w:b/>
          <w:sz w:val="24"/>
        </w:rPr>
        <w:lastRenderedPageBreak/>
        <w:t>Diagram przypadków użycia</w:t>
      </w:r>
      <w:bookmarkEnd w:id="5"/>
    </w:p>
    <w:p w14:paraId="4F201EC2" w14:textId="2A69CAAF" w:rsidR="00BE503F" w:rsidRDefault="00211188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8835C7" wp14:editId="37916A53">
            <wp:extent cx="5756275" cy="3020060"/>
            <wp:effectExtent l="0" t="0" r="0" b="889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302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57F48" w14:textId="1BBC2E7A" w:rsidR="00691E9E" w:rsidRDefault="00691E9E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1. Diagram przypadków </w:t>
      </w:r>
      <w:r w:rsidR="00706935">
        <w:rPr>
          <w:rFonts w:ascii="Times New Roman" w:hAnsi="Times New Roman" w:cs="Times New Roman"/>
          <w:sz w:val="24"/>
          <w:szCs w:val="24"/>
        </w:rPr>
        <w:t>użycia</w:t>
      </w:r>
    </w:p>
    <w:p w14:paraId="7423F794" w14:textId="76AF7248" w:rsidR="00691E9E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76395832"/>
      <w:r w:rsidRPr="00D55ED8">
        <w:rPr>
          <w:rFonts w:ascii="Times New Roman" w:hAnsi="Times New Roman" w:cs="Times New Roman"/>
          <w:b/>
          <w:sz w:val="24"/>
        </w:rPr>
        <w:t>Harmonogram realizacji projektu (diagram Gantta)</w:t>
      </w:r>
      <w:bookmarkEnd w:id="6"/>
    </w:p>
    <w:p w14:paraId="43C03675" w14:textId="2BEEB6F9" w:rsidR="00D55ED8" w:rsidRPr="00D55ED8" w:rsidRDefault="00D55ED8" w:rsidP="00D55ED8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Poniżej zamieszono harmonogram realizacji projektu</w:t>
      </w:r>
      <w:r w:rsidR="002F7CD3">
        <w:rPr>
          <w:rFonts w:ascii="Times New Roman" w:hAnsi="Times New Roman" w:cs="Times New Roman"/>
          <w:sz w:val="24"/>
          <w:szCs w:val="24"/>
        </w:rPr>
        <w:t>, ze względu na spędzony czas w godzinach</w:t>
      </w:r>
      <w:r w:rsidRPr="00D55ED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703CAB" w14:textId="30329EFD" w:rsidR="00DA7EFD" w:rsidRDefault="00DA7EFD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0A2807" wp14:editId="5AAEC02F">
            <wp:extent cx="5237018" cy="2999510"/>
            <wp:effectExtent l="0" t="0" r="1905" b="10795"/>
            <wp:docPr id="2" name="Wykres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EACDB57" w14:textId="3EDFF30B" w:rsidR="00293652" w:rsidRDefault="00D55ED8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2. Diagram Gantta</w:t>
      </w:r>
    </w:p>
    <w:p w14:paraId="23563FF2" w14:textId="14ECEF6C" w:rsidR="00D55ED8" w:rsidRDefault="00293652" w:rsidP="002936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4D69F1" w14:textId="09023FCD" w:rsidR="00803F14" w:rsidRPr="00D55ED8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76395833"/>
      <w:r w:rsidRPr="00D55ED8">
        <w:rPr>
          <w:rFonts w:ascii="Times New Roman" w:hAnsi="Times New Roman" w:cs="Times New Roman"/>
          <w:b/>
          <w:sz w:val="24"/>
        </w:rPr>
        <w:lastRenderedPageBreak/>
        <w:t>Opis techniczny projektu</w:t>
      </w:r>
      <w:bookmarkEnd w:id="7"/>
    </w:p>
    <w:p w14:paraId="07445D1F" w14:textId="2EAAF56B" w:rsidR="00293652" w:rsidRPr="0033776E" w:rsidRDefault="00293652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 w:rsidRPr="0033776E">
        <w:rPr>
          <w:rFonts w:ascii="Times New Roman" w:hAnsi="Times New Roman" w:cs="Times New Roman"/>
          <w:sz w:val="24"/>
          <w:szCs w:val="24"/>
        </w:rPr>
        <w:t>Środowisko programistyczne: Visual Studio Enterprise 2019</w:t>
      </w:r>
    </w:p>
    <w:p w14:paraId="7E543446" w14:textId="1B45010C" w:rsidR="00293652" w:rsidRPr="0033776E" w:rsidRDefault="00293652" w:rsidP="00293652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 w:rsidRPr="0033776E">
        <w:rPr>
          <w:rFonts w:ascii="Times New Roman" w:hAnsi="Times New Roman" w:cs="Times New Roman"/>
          <w:sz w:val="24"/>
          <w:szCs w:val="24"/>
        </w:rPr>
        <w:t>Framework: .NET 5</w:t>
      </w:r>
      <w:r w:rsidR="00C25F8C" w:rsidRPr="0033776E">
        <w:rPr>
          <w:rFonts w:ascii="Times New Roman" w:hAnsi="Times New Roman" w:cs="Times New Roman"/>
          <w:sz w:val="24"/>
          <w:szCs w:val="24"/>
        </w:rPr>
        <w:t>.0</w:t>
      </w:r>
    </w:p>
    <w:p w14:paraId="5E7DD873" w14:textId="77E3A327" w:rsidR="002045B0" w:rsidRPr="0033776E" w:rsidRDefault="002045B0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</w:rPr>
      </w:pPr>
      <w:r w:rsidRPr="0033776E">
        <w:rPr>
          <w:rFonts w:ascii="Times New Roman" w:hAnsi="Times New Roman" w:cs="Times New Roman"/>
          <w:sz w:val="24"/>
          <w:szCs w:val="24"/>
        </w:rPr>
        <w:t>Środowisko klienckie: Windows 10</w:t>
      </w:r>
    </w:p>
    <w:p w14:paraId="11A64257" w14:textId="19FDF226" w:rsidR="005E261A" w:rsidRDefault="00C25F8C" w:rsidP="005E261A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3776E">
        <w:rPr>
          <w:rFonts w:ascii="Times New Roman" w:hAnsi="Times New Roman" w:cs="Times New Roman"/>
          <w:sz w:val="24"/>
          <w:szCs w:val="24"/>
        </w:rPr>
        <w:t>Wykorzystywany język : c# z wykorzystaniem graficznego interfejsu WinForm</w:t>
      </w:r>
      <w:r w:rsidR="00810E60" w:rsidRPr="0033776E">
        <w:rPr>
          <w:rFonts w:ascii="Times New Roman" w:hAnsi="Times New Roman" w:cs="Times New Roman"/>
          <w:sz w:val="24"/>
          <w:szCs w:val="24"/>
        </w:rPr>
        <w:t>s</w:t>
      </w:r>
    </w:p>
    <w:p w14:paraId="3E3F5247" w14:textId="77777777" w:rsidR="005E261A" w:rsidRPr="005E261A" w:rsidRDefault="005E261A" w:rsidP="005E261A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65EBE2" w14:textId="0CBC7300" w:rsidR="00803F14" w:rsidRPr="00D55ED8" w:rsidRDefault="00D55ED8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76395834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8"/>
    </w:p>
    <w:p w14:paraId="273229ED" w14:textId="3DDCEBC5" w:rsidR="0073058D" w:rsidRPr="0073058D" w:rsidRDefault="0073058D" w:rsidP="0073058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główne okno aplikacji. </w:t>
      </w:r>
      <w:r w:rsidRPr="0073058D">
        <w:rPr>
          <w:rFonts w:ascii="Times New Roman" w:hAnsi="Times New Roman" w:cs="Times New Roman"/>
          <w:sz w:val="24"/>
          <w:szCs w:val="24"/>
        </w:rPr>
        <w:t>Użytkownik po uruchomieniu aplikacji otrzymuje ekran startowy na którym może:</w:t>
      </w:r>
    </w:p>
    <w:p w14:paraId="4A7F2976" w14:textId="7C10EF93" w:rsidR="0073058D" w:rsidRPr="0073058D" w:rsidRDefault="00313923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liknąć na przycisk „kliknij mnie”, co spowoduje wczytanie przedmiotów i tworzenie środowiska z </w:t>
      </w:r>
      <w:r w:rsidRPr="00313923">
        <w:rPr>
          <w:rFonts w:ascii="Times New Roman" w:hAnsi="Times New Roman" w:cs="Times New Roman"/>
          <w:sz w:val="24"/>
          <w:szCs w:val="24"/>
        </w:rPr>
        <w:t>groupbox'ów</w:t>
      </w:r>
      <w:r>
        <w:rPr>
          <w:rFonts w:ascii="Times New Roman" w:hAnsi="Times New Roman" w:cs="Times New Roman"/>
          <w:sz w:val="24"/>
          <w:szCs w:val="24"/>
        </w:rPr>
        <w:t xml:space="preserve">, które zawierają </w:t>
      </w:r>
      <w:proofErr w:type="spellStart"/>
      <w:r>
        <w:rPr>
          <w:rFonts w:ascii="Times New Roman" w:hAnsi="Times New Roman" w:cs="Times New Roman"/>
          <w:sz w:val="24"/>
          <w:szCs w:val="24"/>
        </w:rPr>
        <w:t>radiobutton`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 opcjami ocen</w:t>
      </w:r>
      <w:r w:rsidR="00EA393B">
        <w:rPr>
          <w:rFonts w:ascii="Times New Roman" w:hAnsi="Times New Roman" w:cs="Times New Roman"/>
          <w:sz w:val="24"/>
          <w:szCs w:val="24"/>
        </w:rPr>
        <w:t>.</w:t>
      </w:r>
    </w:p>
    <w:p w14:paraId="0B666ED5" w14:textId="24EEFFD4" w:rsidR="0073058D" w:rsidRPr="0073058D" w:rsidRDefault="0073058D" w:rsidP="0073058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058D">
        <w:rPr>
          <w:rFonts w:ascii="Times New Roman" w:hAnsi="Times New Roman" w:cs="Times New Roman"/>
          <w:sz w:val="24"/>
          <w:szCs w:val="24"/>
        </w:rPr>
        <w:t xml:space="preserve">Zobaczyć </w:t>
      </w:r>
      <w:r w:rsidR="00EA393B">
        <w:rPr>
          <w:rFonts w:ascii="Times New Roman" w:hAnsi="Times New Roman" w:cs="Times New Roman"/>
          <w:sz w:val="24"/>
          <w:szCs w:val="24"/>
        </w:rPr>
        <w:t>informacje odnośnie stypendium z poprzedniego semestru</w:t>
      </w:r>
      <w:r w:rsidRPr="0073058D">
        <w:rPr>
          <w:rFonts w:ascii="Times New Roman" w:hAnsi="Times New Roman" w:cs="Times New Roman"/>
          <w:sz w:val="24"/>
          <w:szCs w:val="24"/>
        </w:rPr>
        <w:t>.</w:t>
      </w:r>
    </w:p>
    <w:p w14:paraId="38CF6CA4" w14:textId="72C43F00" w:rsidR="0073058D" w:rsidRDefault="00D2350E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B1C4DB" wp14:editId="4469D6F3">
            <wp:extent cx="5760720" cy="432625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11C11" w14:textId="16B74347" w:rsidR="004A3FB8" w:rsidRDefault="0073058D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DF6CF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 Główne okno aplikacji</w:t>
      </w:r>
    </w:p>
    <w:p w14:paraId="31D17E00" w14:textId="131E96E4" w:rsidR="00EA393B" w:rsidRDefault="004A3FB8" w:rsidP="004A3F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FE9E87" w14:textId="58C0FB49" w:rsidR="00EA393B" w:rsidRPr="0073058D" w:rsidRDefault="00EA393B" w:rsidP="00EA393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a rysunku 2 przedstawiono główne okno aplikacji po wczytaniu przedmiotów. </w:t>
      </w:r>
      <w:r w:rsidR="00AE01EF">
        <w:rPr>
          <w:rFonts w:ascii="Times New Roman" w:hAnsi="Times New Roman" w:cs="Times New Roman"/>
          <w:sz w:val="24"/>
          <w:szCs w:val="24"/>
        </w:rPr>
        <w:t xml:space="preserve">Na tym zmodyfikowanym </w:t>
      </w:r>
      <w:r w:rsidRPr="0073058D">
        <w:rPr>
          <w:rFonts w:ascii="Times New Roman" w:hAnsi="Times New Roman" w:cs="Times New Roman"/>
          <w:sz w:val="24"/>
          <w:szCs w:val="24"/>
        </w:rPr>
        <w:t>ekran</w:t>
      </w:r>
      <w:r w:rsidR="00AE01EF">
        <w:rPr>
          <w:rFonts w:ascii="Times New Roman" w:hAnsi="Times New Roman" w:cs="Times New Roman"/>
          <w:sz w:val="24"/>
          <w:szCs w:val="24"/>
        </w:rPr>
        <w:t>ie użytkownik</w:t>
      </w:r>
      <w:r w:rsidRPr="0073058D">
        <w:rPr>
          <w:rFonts w:ascii="Times New Roman" w:hAnsi="Times New Roman" w:cs="Times New Roman"/>
          <w:sz w:val="24"/>
          <w:szCs w:val="24"/>
        </w:rPr>
        <w:t xml:space="preserve"> może:</w:t>
      </w:r>
    </w:p>
    <w:p w14:paraId="302505F8" w14:textId="6E024F66" w:rsidR="00EA393B" w:rsidRDefault="00AE01EF" w:rsidP="00EA393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zaznaczyć ocenę za</w:t>
      </w:r>
      <w:r w:rsidR="00E11F42">
        <w:rPr>
          <w:rFonts w:ascii="Times New Roman" w:hAnsi="Times New Roman" w:cs="Times New Roman"/>
          <w:sz w:val="24"/>
          <w:szCs w:val="24"/>
        </w:rPr>
        <w:t xml:space="preserve"> każdy</w:t>
      </w:r>
      <w:r>
        <w:rPr>
          <w:rFonts w:ascii="Times New Roman" w:hAnsi="Times New Roman" w:cs="Times New Roman"/>
          <w:sz w:val="24"/>
          <w:szCs w:val="24"/>
        </w:rPr>
        <w:t xml:space="preserve"> przedmiot</w:t>
      </w:r>
      <w:r w:rsidR="00EA393B" w:rsidRPr="0073058D">
        <w:rPr>
          <w:rFonts w:ascii="Times New Roman" w:hAnsi="Times New Roman" w:cs="Times New Roman"/>
          <w:sz w:val="24"/>
          <w:szCs w:val="24"/>
        </w:rPr>
        <w:t>.</w:t>
      </w:r>
    </w:p>
    <w:p w14:paraId="69ACE2C7" w14:textId="784C2B4D" w:rsidR="00E11F42" w:rsidRDefault="004A3FB8" w:rsidP="00EA393B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dy student uzyskał dodatkowe punkty, należy je wpisać w odpowiednim polu „dodatkowe punkty”.</w:t>
      </w:r>
    </w:p>
    <w:p w14:paraId="5313FCA7" w14:textId="5FDBD977" w:rsidR="00AE01EF" w:rsidRPr="00AE01EF" w:rsidRDefault="00AE01EF" w:rsidP="00AE01EF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liknąć na przycisk „kliknij mnie” kolejny raz, co spowoduje wczytanie</w:t>
      </w:r>
      <w:r w:rsidR="00E11F42">
        <w:rPr>
          <w:rFonts w:ascii="Times New Roman" w:hAnsi="Times New Roman" w:cs="Times New Roman"/>
          <w:sz w:val="24"/>
          <w:szCs w:val="24"/>
        </w:rPr>
        <w:t xml:space="preserve"> informacji o ocenach oraz dodatkowych punktach, i wygenerowanie średniej ocen za semestr i punktów do stypendium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1BF818B" w14:textId="50C9506C" w:rsidR="0073058D" w:rsidRDefault="00D2350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772D11" wp14:editId="7144BB13">
            <wp:extent cx="5760720" cy="432625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134E" w14:textId="684DB042" w:rsidR="00D2350E" w:rsidRDefault="00D2350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4. Końcowy widok działania aplikacji.</w:t>
      </w:r>
    </w:p>
    <w:p w14:paraId="7B9E6A85" w14:textId="175C92DB" w:rsidR="00D2350E" w:rsidRDefault="00D2350E" w:rsidP="00D2350E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liczona średnia się zgadza z prawdziwą. Dla średniej 4.00 ilość punktów jest równa 250, zaś zostało wpisane 15 dodatkowych punktów, ostateczny wynik jest 265. Mając informację z poprzedniego semestru, z średnią 4.00 </w:t>
      </w:r>
      <w:r w:rsidR="006D231F">
        <w:rPr>
          <w:rFonts w:ascii="Times New Roman" w:hAnsi="Times New Roman" w:cs="Times New Roman"/>
          <w:sz w:val="24"/>
          <w:szCs w:val="24"/>
        </w:rPr>
        <w:t xml:space="preserve">można się nie spodziewać o stypendium, ale warto złożyć wniosek. Równie, w zależności od etapu studiów, można poprawić </w:t>
      </w:r>
      <w:proofErr w:type="spellStart"/>
      <w:r w:rsidR="006D231F">
        <w:rPr>
          <w:rFonts w:ascii="Times New Roman" w:hAnsi="Times New Roman" w:cs="Times New Roman"/>
          <w:sz w:val="24"/>
          <w:szCs w:val="24"/>
        </w:rPr>
        <w:t>ocene</w:t>
      </w:r>
      <w:proofErr w:type="spellEnd"/>
      <w:r w:rsidR="006D231F">
        <w:rPr>
          <w:rFonts w:ascii="Times New Roman" w:hAnsi="Times New Roman" w:cs="Times New Roman"/>
          <w:sz w:val="24"/>
          <w:szCs w:val="24"/>
        </w:rPr>
        <w:t xml:space="preserve"> na przykład z chemii.</w:t>
      </w:r>
    </w:p>
    <w:p w14:paraId="4150E314" w14:textId="3AAFAA74" w:rsidR="00DF496A" w:rsidRDefault="00A9072F" w:rsidP="00A907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02C817" w14:textId="2F88639C" w:rsidR="0073058D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76395835"/>
      <w:r w:rsidRPr="00DF496A">
        <w:rPr>
          <w:rFonts w:ascii="Times New Roman" w:hAnsi="Times New Roman" w:cs="Times New Roman"/>
          <w:b/>
          <w:sz w:val="24"/>
        </w:rPr>
        <w:lastRenderedPageBreak/>
        <w:t xml:space="preserve">Raporty z testów </w:t>
      </w:r>
      <w:r>
        <w:rPr>
          <w:rFonts w:ascii="Times New Roman" w:hAnsi="Times New Roman" w:cs="Times New Roman"/>
          <w:b/>
          <w:sz w:val="24"/>
        </w:rPr>
        <w:t>jednostkowych</w:t>
      </w:r>
      <w:bookmarkEnd w:id="9"/>
    </w:p>
    <w:p w14:paraId="4EA944A6" w14:textId="49829E8A" w:rsidR="0073058D" w:rsidRDefault="00A9072F" w:rsidP="007305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awdzenie stanu radiobutton`ów zamieszczonych w </w:t>
      </w:r>
      <w:r w:rsidRPr="00A9072F">
        <w:rPr>
          <w:rFonts w:ascii="Times New Roman" w:hAnsi="Times New Roman" w:cs="Times New Roman"/>
          <w:sz w:val="24"/>
          <w:szCs w:val="24"/>
        </w:rPr>
        <w:t>groupbox</w:t>
      </w:r>
      <w:r>
        <w:rPr>
          <w:rFonts w:ascii="Times New Roman" w:hAnsi="Times New Roman" w:cs="Times New Roman"/>
          <w:sz w:val="24"/>
          <w:szCs w:val="24"/>
        </w:rPr>
        <w:t>`ie</w:t>
      </w:r>
      <w:r w:rsidR="0030294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67CA">
        <w:rPr>
          <w:rFonts w:ascii="Times New Roman" w:hAnsi="Times New Roman" w:cs="Times New Roman"/>
          <w:sz w:val="24"/>
          <w:szCs w:val="24"/>
        </w:rPr>
        <w:t>Jest to potrzebne dla sprawdzenia czy wszystkie obliczenia działają popraw</w:t>
      </w:r>
      <w:r w:rsidR="00B52212">
        <w:rPr>
          <w:rFonts w:ascii="Times New Roman" w:hAnsi="Times New Roman" w:cs="Times New Roman"/>
          <w:sz w:val="24"/>
          <w:szCs w:val="24"/>
        </w:rPr>
        <w:t>n</w:t>
      </w:r>
      <w:r w:rsidR="007C67CA">
        <w:rPr>
          <w:rFonts w:ascii="Times New Roman" w:hAnsi="Times New Roman" w:cs="Times New Roman"/>
          <w:sz w:val="24"/>
          <w:szCs w:val="24"/>
        </w:rPr>
        <w:t xml:space="preserve">ie, czy </w:t>
      </w:r>
      <w:proofErr w:type="spellStart"/>
      <w:r w:rsidR="007C67CA">
        <w:rPr>
          <w:rFonts w:ascii="Times New Roman" w:hAnsi="Times New Roman" w:cs="Times New Roman"/>
          <w:sz w:val="24"/>
          <w:szCs w:val="24"/>
        </w:rPr>
        <w:t>radiobutton`y</w:t>
      </w:r>
      <w:proofErr w:type="spellEnd"/>
      <w:r w:rsidR="007C67CA">
        <w:rPr>
          <w:rFonts w:ascii="Times New Roman" w:hAnsi="Times New Roman" w:cs="Times New Roman"/>
          <w:sz w:val="24"/>
          <w:szCs w:val="24"/>
        </w:rPr>
        <w:t xml:space="preserve"> zostały wciśnięte.</w:t>
      </w:r>
    </w:p>
    <w:p w14:paraId="3794B4FE" w14:textId="026105F9" w:rsidR="00DF496A" w:rsidRDefault="00D2350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2EC832" wp14:editId="3DF41981">
            <wp:extent cx="5760720" cy="2395855"/>
            <wp:effectExtent l="0" t="0" r="0" b="444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9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794AD" w14:textId="7B3314FB" w:rsidR="00187A00" w:rsidRDefault="00187A00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DF6CFF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64BB8">
        <w:rPr>
          <w:rFonts w:ascii="Times New Roman" w:hAnsi="Times New Roman" w:cs="Times New Roman"/>
          <w:sz w:val="24"/>
          <w:szCs w:val="24"/>
        </w:rPr>
        <w:t>Testy jednostkow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A6F311C" w14:textId="0C225258" w:rsidR="006B1077" w:rsidRPr="006B1077" w:rsidRDefault="006B1077" w:rsidP="006B1077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0" w:name="_Toc76395836"/>
      <w:r w:rsidRPr="006B1077">
        <w:rPr>
          <w:rFonts w:ascii="Times New Roman" w:hAnsi="Times New Roman" w:cs="Times New Roman"/>
          <w:b/>
          <w:sz w:val="24"/>
        </w:rPr>
        <w:t>System kontroli wersji</w:t>
      </w:r>
      <w:bookmarkEnd w:id="10"/>
      <w:r w:rsidRPr="006B1077">
        <w:rPr>
          <w:rFonts w:ascii="Times New Roman" w:hAnsi="Times New Roman" w:cs="Times New Roman"/>
          <w:b/>
          <w:sz w:val="24"/>
        </w:rPr>
        <w:t xml:space="preserve"> </w:t>
      </w:r>
    </w:p>
    <w:p w14:paraId="71B8EA86" w14:textId="5D751F4D" w:rsidR="006B1077" w:rsidRDefault="006B1077" w:rsidP="006B1077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1077">
        <w:rPr>
          <w:rFonts w:ascii="Times New Roman" w:hAnsi="Times New Roman" w:cs="Times New Roman"/>
          <w:sz w:val="24"/>
          <w:szCs w:val="24"/>
        </w:rPr>
        <w:t xml:space="preserve">Projekt realizowany był z wykorzystaniem systemu kontroli wersji Git, a wszystkie pliki źródłowe projektu znajdują się pod adres: </w:t>
      </w:r>
      <w:hyperlink r:id="rId14" w:history="1">
        <w:r w:rsidR="00542027" w:rsidRPr="00060F13">
          <w:rPr>
            <w:rStyle w:val="Hipercze"/>
            <w:rFonts w:ascii="Times New Roman" w:hAnsi="Times New Roman" w:cs="Times New Roman"/>
            <w:sz w:val="24"/>
            <w:szCs w:val="24"/>
          </w:rPr>
          <w:t>https://github.com/CYBORG-155/Projekt_stypendium</w:t>
        </w:r>
      </w:hyperlink>
      <w:r w:rsidR="0054202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20AA03" w14:textId="45F98F74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1" w:name="_Toc76395837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11"/>
    </w:p>
    <w:p w14:paraId="5B6FA8E1" w14:textId="77777777" w:rsidR="0086676C" w:rsidRPr="00AB1F3B" w:rsidRDefault="0086676C" w:rsidP="0086676C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1F3B">
        <w:rPr>
          <w:rFonts w:ascii="Times New Roman" w:hAnsi="Times New Roman" w:cs="Times New Roman"/>
          <w:sz w:val="24"/>
          <w:szCs w:val="24"/>
        </w:rPr>
        <w:t xml:space="preserve">Książka: „C# 8.0 w pigułce”, Autorstwa: Joseph </w:t>
      </w:r>
      <w:proofErr w:type="spellStart"/>
      <w:r w:rsidRPr="00AB1F3B">
        <w:rPr>
          <w:rFonts w:ascii="Times New Roman" w:hAnsi="Times New Roman" w:cs="Times New Roman"/>
          <w:sz w:val="24"/>
          <w:szCs w:val="24"/>
        </w:rPr>
        <w:t>Albahari</w:t>
      </w:r>
      <w:proofErr w:type="spellEnd"/>
      <w:r w:rsidRPr="00AB1F3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B1F3B">
        <w:rPr>
          <w:rFonts w:ascii="Times New Roman" w:hAnsi="Times New Roman" w:cs="Times New Roman"/>
          <w:sz w:val="24"/>
          <w:szCs w:val="24"/>
        </w:rPr>
        <w:t>Eric</w:t>
      </w:r>
      <w:proofErr w:type="spellEnd"/>
      <w:r w:rsidRPr="00AB1F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1F3B">
        <w:rPr>
          <w:rFonts w:ascii="Times New Roman" w:hAnsi="Times New Roman" w:cs="Times New Roman"/>
          <w:sz w:val="24"/>
          <w:szCs w:val="24"/>
        </w:rPr>
        <w:t>Johannsen</w:t>
      </w:r>
      <w:proofErr w:type="spellEnd"/>
      <w:r w:rsidRPr="00AB1F3B">
        <w:rPr>
          <w:rFonts w:ascii="Times New Roman" w:hAnsi="Times New Roman" w:cs="Times New Roman"/>
          <w:sz w:val="24"/>
          <w:szCs w:val="24"/>
        </w:rPr>
        <w:t>, Wydawnictwo: Helion;</w:t>
      </w:r>
    </w:p>
    <w:p w14:paraId="0858B204" w14:textId="0315CE5C" w:rsidR="00DF496A" w:rsidRPr="0086676C" w:rsidRDefault="00DF496A" w:rsidP="00E2616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6676C">
        <w:rPr>
          <w:rFonts w:ascii="Times New Roman" w:hAnsi="Times New Roman" w:cs="Times New Roman"/>
          <w:sz w:val="24"/>
          <w:szCs w:val="24"/>
          <w:lang w:val="en-US"/>
        </w:rPr>
        <w:t>Kurs</w:t>
      </w:r>
      <w:proofErr w:type="spellEnd"/>
      <w:r w:rsidRPr="008667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6676C" w:rsidRPr="0086676C">
        <w:rPr>
          <w:rFonts w:ascii="Times New Roman" w:hAnsi="Times New Roman" w:cs="Times New Roman"/>
          <w:sz w:val="24"/>
          <w:szCs w:val="24"/>
          <w:lang w:val="en-US"/>
        </w:rPr>
        <w:t>Wind</w:t>
      </w:r>
      <w:r w:rsidR="0086676C">
        <w:rPr>
          <w:rFonts w:ascii="Times New Roman" w:hAnsi="Times New Roman" w:cs="Times New Roman"/>
          <w:sz w:val="24"/>
          <w:szCs w:val="24"/>
          <w:lang w:val="en-US"/>
        </w:rPr>
        <w:t>owsForms</w:t>
      </w:r>
      <w:proofErr w:type="spellEnd"/>
      <w:r w:rsidRPr="008667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15" w:history="1">
        <w:r w:rsidR="00E26161" w:rsidRPr="0086676C">
          <w:rPr>
            <w:rStyle w:val="Hipercze"/>
            <w:rFonts w:ascii="Times New Roman" w:hAnsi="Times New Roman" w:cs="Times New Roman"/>
            <w:sz w:val="24"/>
            <w:szCs w:val="24"/>
            <w:lang w:val="en-US"/>
          </w:rPr>
          <w:t>https://docs.microsoft.com/pl-pl/visualstudio/ide/step-1-create-a-windows-forms-application-project?view=vs-2019</w:t>
        </w:r>
      </w:hyperlink>
    </w:p>
    <w:p w14:paraId="15A745E9" w14:textId="470E28AB" w:rsidR="00DF496A" w:rsidRPr="009A2B9C" w:rsidRDefault="009A2B9C" w:rsidP="009A2B9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2" w:name="_Toc76395838"/>
      <w:r w:rsidRPr="009A2B9C">
        <w:rPr>
          <w:rFonts w:ascii="Times New Roman" w:hAnsi="Times New Roman" w:cs="Times New Roman"/>
          <w:b/>
          <w:sz w:val="24"/>
        </w:rPr>
        <w:t>Dokumentacja projektu</w:t>
      </w:r>
      <w:bookmarkEnd w:id="12"/>
    </w:p>
    <w:p w14:paraId="32E26C53" w14:textId="6C16B538" w:rsidR="009A2B9C" w:rsidRDefault="009A2B9C" w:rsidP="009A2B9C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projektu stworzono dokumentację poprzez system komentarzy dokumentujących z wykorzysta</w:t>
      </w:r>
      <w:r w:rsidR="0086676C">
        <w:rPr>
          <w:rFonts w:ascii="Times New Roman" w:hAnsi="Times New Roman" w:cs="Times New Roman"/>
          <w:sz w:val="24"/>
          <w:szCs w:val="24"/>
        </w:rPr>
        <w:t>ni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xygena</w:t>
      </w:r>
      <w:proofErr w:type="spellEnd"/>
      <w:r>
        <w:rPr>
          <w:rFonts w:ascii="Times New Roman" w:hAnsi="Times New Roman" w:cs="Times New Roman"/>
          <w:sz w:val="24"/>
          <w:szCs w:val="24"/>
        </w:rPr>
        <w:t>. Wygenerowana dokumentacja znajduje się w pliku Dokumentacja.</w:t>
      </w:r>
      <w:r w:rsidR="00AB1F3B">
        <w:rPr>
          <w:rFonts w:ascii="Times New Roman" w:hAnsi="Times New Roman" w:cs="Times New Roman"/>
          <w:sz w:val="24"/>
          <w:szCs w:val="24"/>
        </w:rPr>
        <w:t>zi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9A2B9C" w:rsidSect="00606776">
      <w:footerReference w:type="default" r:id="rId1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6FEC4" w14:textId="77777777" w:rsidR="00833643" w:rsidRDefault="00833643" w:rsidP="00606776">
      <w:pPr>
        <w:spacing w:after="0" w:line="240" w:lineRule="auto"/>
      </w:pPr>
      <w:r>
        <w:separator/>
      </w:r>
    </w:p>
  </w:endnote>
  <w:endnote w:type="continuationSeparator" w:id="0">
    <w:p w14:paraId="76F98F1D" w14:textId="77777777" w:rsidR="00833643" w:rsidRDefault="00833643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1932D" w14:textId="77777777" w:rsidR="00606776" w:rsidRDefault="0060677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079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2CA45" w14:textId="77777777" w:rsidR="00833643" w:rsidRDefault="00833643" w:rsidP="00606776">
      <w:pPr>
        <w:spacing w:after="0" w:line="240" w:lineRule="auto"/>
      </w:pPr>
      <w:r>
        <w:separator/>
      </w:r>
    </w:p>
  </w:footnote>
  <w:footnote w:type="continuationSeparator" w:id="0">
    <w:p w14:paraId="6C70F2E4" w14:textId="77777777" w:rsidR="00833643" w:rsidRDefault="00833643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7E7455"/>
    <w:multiLevelType w:val="hybridMultilevel"/>
    <w:tmpl w:val="4388158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8"/>
  </w:num>
  <w:num w:numId="4">
    <w:abstractNumId w:val="6"/>
  </w:num>
  <w:num w:numId="5">
    <w:abstractNumId w:val="10"/>
  </w:num>
  <w:num w:numId="6">
    <w:abstractNumId w:val="3"/>
  </w:num>
  <w:num w:numId="7">
    <w:abstractNumId w:val="5"/>
  </w:num>
  <w:num w:numId="8">
    <w:abstractNumId w:val="7"/>
  </w:num>
  <w:num w:numId="9">
    <w:abstractNumId w:val="1"/>
  </w:num>
  <w:num w:numId="10">
    <w:abstractNumId w:val="4"/>
  </w:num>
  <w:num w:numId="11">
    <w:abstractNumId w:val="9"/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qgUA3yoU+SwAAAA="/>
  </w:docVars>
  <w:rsids>
    <w:rsidRoot w:val="00695D4D"/>
    <w:rsid w:val="000D0372"/>
    <w:rsid w:val="000F6181"/>
    <w:rsid w:val="00187A00"/>
    <w:rsid w:val="001B159F"/>
    <w:rsid w:val="00203EDC"/>
    <w:rsid w:val="002045B0"/>
    <w:rsid w:val="00211188"/>
    <w:rsid w:val="00220B30"/>
    <w:rsid w:val="002268FD"/>
    <w:rsid w:val="00237F46"/>
    <w:rsid w:val="002509DD"/>
    <w:rsid w:val="00293652"/>
    <w:rsid w:val="002F7CD3"/>
    <w:rsid w:val="0030294C"/>
    <w:rsid w:val="0031203A"/>
    <w:rsid w:val="00313923"/>
    <w:rsid w:val="00316DC4"/>
    <w:rsid w:val="0033776E"/>
    <w:rsid w:val="0039356E"/>
    <w:rsid w:val="003D061C"/>
    <w:rsid w:val="0040011F"/>
    <w:rsid w:val="00413C9C"/>
    <w:rsid w:val="00427998"/>
    <w:rsid w:val="00450BA4"/>
    <w:rsid w:val="004773A7"/>
    <w:rsid w:val="00492A5A"/>
    <w:rsid w:val="00493E1A"/>
    <w:rsid w:val="004A3FB8"/>
    <w:rsid w:val="004D63C6"/>
    <w:rsid w:val="00501C6D"/>
    <w:rsid w:val="0052795D"/>
    <w:rsid w:val="0053079D"/>
    <w:rsid w:val="005353EC"/>
    <w:rsid w:val="00542027"/>
    <w:rsid w:val="00573DB9"/>
    <w:rsid w:val="005A65B4"/>
    <w:rsid w:val="005E261A"/>
    <w:rsid w:val="00606776"/>
    <w:rsid w:val="00691E9E"/>
    <w:rsid w:val="00695D4D"/>
    <w:rsid w:val="006B1077"/>
    <w:rsid w:val="006D231F"/>
    <w:rsid w:val="00706935"/>
    <w:rsid w:val="0073058D"/>
    <w:rsid w:val="00751B01"/>
    <w:rsid w:val="007617A5"/>
    <w:rsid w:val="00764BB8"/>
    <w:rsid w:val="0078626D"/>
    <w:rsid w:val="007B1440"/>
    <w:rsid w:val="007C67CA"/>
    <w:rsid w:val="00803F14"/>
    <w:rsid w:val="00810E60"/>
    <w:rsid w:val="00833643"/>
    <w:rsid w:val="0086676C"/>
    <w:rsid w:val="008C5689"/>
    <w:rsid w:val="00961DD4"/>
    <w:rsid w:val="0096305D"/>
    <w:rsid w:val="009A2B9C"/>
    <w:rsid w:val="009A4A75"/>
    <w:rsid w:val="009E14D2"/>
    <w:rsid w:val="00A45250"/>
    <w:rsid w:val="00A505E1"/>
    <w:rsid w:val="00A9072F"/>
    <w:rsid w:val="00AA6B82"/>
    <w:rsid w:val="00AB1F3B"/>
    <w:rsid w:val="00AE01EF"/>
    <w:rsid w:val="00B52212"/>
    <w:rsid w:val="00BC2713"/>
    <w:rsid w:val="00BE503F"/>
    <w:rsid w:val="00C25F8C"/>
    <w:rsid w:val="00C37ADB"/>
    <w:rsid w:val="00C82C5E"/>
    <w:rsid w:val="00CC5BD6"/>
    <w:rsid w:val="00CD7470"/>
    <w:rsid w:val="00D2350E"/>
    <w:rsid w:val="00D50BFE"/>
    <w:rsid w:val="00D55ED8"/>
    <w:rsid w:val="00DA7EFD"/>
    <w:rsid w:val="00DC7A54"/>
    <w:rsid w:val="00DF496A"/>
    <w:rsid w:val="00DF6CFF"/>
    <w:rsid w:val="00E11F42"/>
    <w:rsid w:val="00E12D08"/>
    <w:rsid w:val="00E26161"/>
    <w:rsid w:val="00E572B6"/>
    <w:rsid w:val="00E6529A"/>
    <w:rsid w:val="00E67321"/>
    <w:rsid w:val="00EA393B"/>
    <w:rsid w:val="00EA62DB"/>
    <w:rsid w:val="00ED246F"/>
    <w:rsid w:val="00EF217A"/>
    <w:rsid w:val="00F06A7F"/>
    <w:rsid w:val="00FF2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7A00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docs.microsoft.com/pl-pl/visualstudio/ide/step-1-create-a-windows-forms-application-project?view=vs-2019" TargetMode="Externa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CYBORG-155/Projekt_stypendiu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 sz="1800">
                <a:effectLst/>
              </a:rPr>
              <a:t>Diagram Gant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Arkusz1!$B$1</c:f>
              <c:strCache>
                <c:ptCount val="1"/>
                <c:pt idx="0">
                  <c:v>Seria 1</c:v>
                </c:pt>
              </c:strCache>
            </c:strRef>
          </c:tx>
          <c:spPr>
            <a:noFill/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noFill/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5C8E-4549-8A88-0673629BEAB5}"/>
              </c:ext>
            </c:extLst>
          </c:dPt>
          <c:cat>
            <c:strRef>
              <c:f>Arkusz1!$A$2:$A$9</c:f>
              <c:strCache>
                <c:ptCount val="8"/>
                <c:pt idx="0">
                  <c:v>Dokumentacja</c:v>
                </c:pt>
                <c:pt idx="1">
                  <c:v>Testy jednostkowe</c:v>
                </c:pt>
                <c:pt idx="2">
                  <c:v>Wprowadzenie zmian</c:v>
                </c:pt>
                <c:pt idx="3">
                  <c:v>Sprawdzenie działania</c:v>
                </c:pt>
                <c:pt idx="4">
                  <c:v>Implementacja kodu</c:v>
                </c:pt>
                <c:pt idx="5">
                  <c:v>Projektowanie GUI</c:v>
                </c:pt>
                <c:pt idx="6">
                  <c:v>Przygotowanie wstępnego interfejsu</c:v>
                </c:pt>
                <c:pt idx="7">
                  <c:v>Spotkanie organizacyjne</c:v>
                </c:pt>
              </c:strCache>
            </c:strRef>
          </c:cat>
          <c:val>
            <c:numRef>
              <c:f>Arkusz1!$B$2:$B$9</c:f>
              <c:numCache>
                <c:formatCode>General</c:formatCode>
                <c:ptCount val="8"/>
                <c:pt idx="0">
                  <c:v>19</c:v>
                </c:pt>
                <c:pt idx="1">
                  <c:v>14</c:v>
                </c:pt>
                <c:pt idx="2">
                  <c:v>12</c:v>
                </c:pt>
                <c:pt idx="3">
                  <c:v>11</c:v>
                </c:pt>
                <c:pt idx="4">
                  <c:v>4</c:v>
                </c:pt>
                <c:pt idx="5">
                  <c:v>2</c:v>
                </c:pt>
                <c:pt idx="6">
                  <c:v>1</c:v>
                </c:pt>
                <c:pt idx="7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C8E-4549-8A88-0673629BEAB5}"/>
            </c:ext>
          </c:extLst>
        </c:ser>
        <c:ser>
          <c:idx val="1"/>
          <c:order val="1"/>
          <c:tx>
            <c:strRef>
              <c:f>Arkusz1!$C$1</c:f>
              <c:strCache>
                <c:ptCount val="1"/>
                <c:pt idx="0">
                  <c:v>Godziny</c:v>
                </c:pt>
              </c:strCache>
            </c:strRef>
          </c:tx>
          <c:spPr>
            <a:solidFill>
              <a:srgbClr val="0070C0"/>
            </a:solidFill>
            <a:ln>
              <a:noFill/>
            </a:ln>
            <a:effectLst/>
          </c:spPr>
          <c:invertIfNegative val="0"/>
          <c:cat>
            <c:strRef>
              <c:f>Arkusz1!$A$2:$A$9</c:f>
              <c:strCache>
                <c:ptCount val="8"/>
                <c:pt idx="0">
                  <c:v>Dokumentacja</c:v>
                </c:pt>
                <c:pt idx="1">
                  <c:v>Testy jednostkowe</c:v>
                </c:pt>
                <c:pt idx="2">
                  <c:v>Wprowadzenie zmian</c:v>
                </c:pt>
                <c:pt idx="3">
                  <c:v>Sprawdzenie działania</c:v>
                </c:pt>
                <c:pt idx="4">
                  <c:v>Implementacja kodu</c:v>
                </c:pt>
                <c:pt idx="5">
                  <c:v>Projektowanie GUI</c:v>
                </c:pt>
                <c:pt idx="6">
                  <c:v>Przygotowanie wstępnego interfejsu</c:v>
                </c:pt>
                <c:pt idx="7">
                  <c:v>Spotkanie organizacyjne</c:v>
                </c:pt>
              </c:strCache>
            </c:strRef>
          </c:cat>
          <c:val>
            <c:numRef>
              <c:f>Arkusz1!$C$2:$C$9</c:f>
              <c:numCache>
                <c:formatCode>General</c:formatCode>
                <c:ptCount val="8"/>
                <c:pt idx="0">
                  <c:v>4</c:v>
                </c:pt>
                <c:pt idx="1">
                  <c:v>5</c:v>
                </c:pt>
                <c:pt idx="2">
                  <c:v>2</c:v>
                </c:pt>
                <c:pt idx="3">
                  <c:v>1</c:v>
                </c:pt>
                <c:pt idx="4">
                  <c:v>7</c:v>
                </c:pt>
                <c:pt idx="5">
                  <c:v>2</c:v>
                </c:pt>
                <c:pt idx="6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C8E-4549-8A88-0673629BEAB5}"/>
            </c:ext>
          </c:extLst>
        </c:ser>
        <c:ser>
          <c:idx val="2"/>
          <c:order val="2"/>
          <c:tx>
            <c:strRef>
              <c:f>Arkusz1!$D$1</c:f>
              <c:strCache>
                <c:ptCount val="1"/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Arkusz1!$A$2:$A$9</c:f>
              <c:strCache>
                <c:ptCount val="8"/>
                <c:pt idx="0">
                  <c:v>Dokumentacja</c:v>
                </c:pt>
                <c:pt idx="1">
                  <c:v>Testy jednostkowe</c:v>
                </c:pt>
                <c:pt idx="2">
                  <c:v>Wprowadzenie zmian</c:v>
                </c:pt>
                <c:pt idx="3">
                  <c:v>Sprawdzenie działania</c:v>
                </c:pt>
                <c:pt idx="4">
                  <c:v>Implementacja kodu</c:v>
                </c:pt>
                <c:pt idx="5">
                  <c:v>Projektowanie GUI</c:v>
                </c:pt>
                <c:pt idx="6">
                  <c:v>Przygotowanie wstępnego interfejsu</c:v>
                </c:pt>
                <c:pt idx="7">
                  <c:v>Spotkanie organizacyjne</c:v>
                </c:pt>
              </c:strCache>
            </c:strRef>
          </c:cat>
          <c:val>
            <c:numRef>
              <c:f>Arkusz1!$D$2:$D$10</c:f>
              <c:numCache>
                <c:formatCode>General</c:formatCode>
                <c:ptCount val="9"/>
              </c:numCache>
            </c:numRef>
          </c:val>
          <c:extLst>
            <c:ext xmlns:c16="http://schemas.microsoft.com/office/drawing/2014/chart" uri="{C3380CC4-5D6E-409C-BE32-E72D297353CC}">
              <c16:uniqueId val="{00000002-5C8E-4549-8A88-0673629BEA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92715896"/>
        <c:axId val="492713336"/>
      </c:barChart>
      <c:catAx>
        <c:axId val="492715896"/>
        <c:scaling>
          <c:orientation val="minMax"/>
        </c:scaling>
        <c:delete val="0"/>
        <c:axPos val="l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492713336"/>
        <c:crosses val="autoZero"/>
        <c:auto val="1"/>
        <c:lblAlgn val="ctr"/>
        <c:lblOffset val="100"/>
        <c:noMultiLvlLbl val="0"/>
      </c:catAx>
      <c:valAx>
        <c:axId val="4927133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492715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7</Pages>
  <Words>794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niil Falovskyi</cp:lastModifiedBy>
  <cp:revision>59</cp:revision>
  <dcterms:created xsi:type="dcterms:W3CDTF">2016-03-29T11:15:00Z</dcterms:created>
  <dcterms:modified xsi:type="dcterms:W3CDTF">2021-07-05T14:44:00Z</dcterms:modified>
</cp:coreProperties>
</file>